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D4260C" w14:textId="021DF152" w:rsidR="00971C82" w:rsidRPr="00971C82" w:rsidDel="005D5A69" w:rsidRDefault="00971C82" w:rsidP="00C46A09">
      <w:pPr>
        <w:rPr>
          <w:del w:id="0" w:author="r.hurding" w:date="2021-11-14T13:06:00Z"/>
          <w:b/>
          <w:u w:val="single"/>
        </w:rPr>
      </w:pPr>
      <w:bookmarkStart w:id="1" w:name="_GoBack"/>
      <w:bookmarkEnd w:id="1"/>
      <w:del w:id="2" w:author="r.hurding" w:date="2021-11-14T13:06:00Z">
        <w:r w:rsidRPr="00971C82" w:rsidDel="005D5A69">
          <w:rPr>
            <w:b/>
            <w:u w:val="single"/>
          </w:rPr>
          <w:delText>Threshold in a set group met letter</w:delText>
        </w:r>
      </w:del>
    </w:p>
    <w:p w14:paraId="08911D3F" w14:textId="1A9F9A83" w:rsidR="00C46A09" w:rsidDel="005D5A69" w:rsidRDefault="00C46A09" w:rsidP="00C46A09">
      <w:pPr>
        <w:rPr>
          <w:del w:id="3" w:author="r.hurding" w:date="2021-11-14T13:06:00Z"/>
          <w:b/>
        </w:rPr>
      </w:pPr>
      <w:del w:id="4" w:author="r.hurding" w:date="2021-11-14T13:06:00Z">
        <w:r w:rsidDel="005D5A69">
          <w:rPr>
            <w:b/>
          </w:rPr>
          <w:delText xml:space="preserve">Please note that this letter should only be sent to specific groups(e.g., close contact friendship group or class) who have met the threshold criteria. This letter should not be sent repeatedly to parents after additional cases, this is not necessary. The Public Health team may advise sending additional communications to parents if additional precautions/ interventions need to be undertaken at a later date. </w:delText>
        </w:r>
      </w:del>
    </w:p>
    <w:p w14:paraId="3904EF69" w14:textId="77777777" w:rsidR="00C46A09" w:rsidRDefault="00C46A09" w:rsidP="00C46A09">
      <w:pPr>
        <w:rPr>
          <w:b/>
        </w:rPr>
      </w:pPr>
    </w:p>
    <w:p w14:paraId="02B1C3F3" w14:textId="77F76389" w:rsidR="00833373" w:rsidRDefault="00833373" w:rsidP="00833373">
      <w:pPr>
        <w:rPr>
          <w:b/>
        </w:rPr>
      </w:pPr>
      <w:r w:rsidRPr="007B6E12">
        <w:rPr>
          <w:b/>
        </w:rPr>
        <w:t xml:space="preserve">Advice to </w:t>
      </w:r>
      <w:r>
        <w:rPr>
          <w:b/>
        </w:rPr>
        <w:t xml:space="preserve">Parents </w:t>
      </w:r>
      <w:proofErr w:type="gramStart"/>
      <w:r>
        <w:rPr>
          <w:b/>
        </w:rPr>
        <w:t xml:space="preserve">of </w:t>
      </w:r>
      <w:ins w:id="5" w:author="r.hurding" w:date="2021-11-14T13:07:00Z">
        <w:r w:rsidR="005D5A69">
          <w:rPr>
            <w:b/>
          </w:rPr>
          <w:t xml:space="preserve"> Year</w:t>
        </w:r>
        <w:proofErr w:type="gramEnd"/>
        <w:r w:rsidR="005D5A69">
          <w:rPr>
            <w:b/>
          </w:rPr>
          <w:t xml:space="preserve"> 4 (included Y3 too)</w:t>
        </w:r>
      </w:ins>
      <w:del w:id="6" w:author="r.hurding" w:date="2021-11-14T13:07:00Z">
        <w:r w:rsidDel="005D5A69">
          <w:rPr>
            <w:b/>
          </w:rPr>
          <w:delText xml:space="preserve">(insert class/ </w:delText>
        </w:r>
      </w:del>
      <w:del w:id="7" w:author="r.hurding" w:date="2021-11-14T13:06:00Z">
        <w:r w:rsidDel="005D5A69">
          <w:rPr>
            <w:b/>
          </w:rPr>
          <w:delText>group here</w:delText>
        </w:r>
      </w:del>
      <w:r>
        <w:rPr>
          <w:b/>
        </w:rPr>
        <w:t>)</w:t>
      </w:r>
    </w:p>
    <w:p w14:paraId="14E0D003" w14:textId="2543B8FE" w:rsidR="00B06F83" w:rsidRDefault="00F02BAF"/>
    <w:p w14:paraId="321CBF31" w14:textId="323CB396" w:rsidR="005E08E7" w:rsidRDefault="005E08E7">
      <w:r>
        <w:t xml:space="preserve">Dear </w:t>
      </w:r>
      <w:r w:rsidR="00787A85">
        <w:t>P</w:t>
      </w:r>
      <w:r>
        <w:t>arents</w:t>
      </w:r>
      <w:r w:rsidR="00787A85">
        <w:t>/Carers</w:t>
      </w:r>
      <w:r>
        <w:t xml:space="preserve">, </w:t>
      </w:r>
    </w:p>
    <w:p w14:paraId="3F4677EC" w14:textId="0D736DB5" w:rsidR="005E08E7" w:rsidRDefault="005E08E7"/>
    <w:p w14:paraId="20446B7C" w14:textId="68B277B4" w:rsidR="005E08E7" w:rsidRDefault="005E08E7">
      <w:r>
        <w:t xml:space="preserve">We are writing to inform you that the thresholds set by the government upon which </w:t>
      </w:r>
      <w:r w:rsidR="00D10A99">
        <w:t xml:space="preserve">the school are required to take </w:t>
      </w:r>
      <w:r>
        <w:t>extra precautions ha</w:t>
      </w:r>
      <w:r w:rsidR="00594C30">
        <w:t>s</w:t>
      </w:r>
      <w:r>
        <w:t xml:space="preserve"> been met in </w:t>
      </w:r>
      <w:ins w:id="8" w:author="r.hurding" w:date="2021-11-14T13:07:00Z">
        <w:r w:rsidR="005D5A69">
          <w:t>Y4.</w:t>
        </w:r>
      </w:ins>
      <w:del w:id="9" w:author="r.hurding" w:date="2021-11-14T13:07:00Z">
        <w:r w:rsidDel="005D5A69">
          <w:delText>(insert class/group here)</w:delText>
        </w:r>
      </w:del>
      <w:r>
        <w:t>.</w:t>
      </w:r>
      <w:r w:rsidR="00F37EEF">
        <w:t xml:space="preserve"> </w:t>
      </w:r>
      <w:ins w:id="10" w:author="Bailey , Hanna (COMMUNICATIONS &amp; MARKETING MANAGER)" w:date="2021-10-04T15:49:00Z">
        <w:r w:rsidR="00F05840">
          <w:br/>
        </w:r>
        <w:r w:rsidR="00F05840">
          <w:br/>
        </w:r>
      </w:ins>
      <w:r w:rsidR="00F37EEF" w:rsidRPr="001414A1">
        <w:rPr>
          <w:b/>
          <w:bCs/>
        </w:rPr>
        <w:t xml:space="preserve">The school setting remains </w:t>
      </w:r>
      <w:r w:rsidR="00787A85" w:rsidRPr="001414A1">
        <w:rPr>
          <w:b/>
          <w:bCs/>
        </w:rPr>
        <w:t>open,</w:t>
      </w:r>
      <w:r w:rsidR="00F37EEF" w:rsidRPr="001414A1">
        <w:rPr>
          <w:b/>
          <w:bCs/>
        </w:rPr>
        <w:t xml:space="preserve"> and your child should continue to attend as normal if they remain well.</w:t>
      </w:r>
    </w:p>
    <w:p w14:paraId="6F929378" w14:textId="77777777" w:rsidR="00D10A99" w:rsidRDefault="00D10A99"/>
    <w:p w14:paraId="4765E9B7" w14:textId="297C03DE" w:rsidR="00D10A99" w:rsidRDefault="00D10A99" w:rsidP="00D10A99">
      <w:pPr>
        <w:spacing w:line="280" w:lineRule="atLeast"/>
      </w:pPr>
      <w:r w:rsidRPr="00D61158">
        <w:t>We know that you may find this concerning, but we are continuing to monitor the situation</w:t>
      </w:r>
      <w:r>
        <w:t xml:space="preserve">, </w:t>
      </w:r>
      <w:r w:rsidRPr="00D61158">
        <w:t>working closely with</w:t>
      </w:r>
      <w:r w:rsidR="00F37EEF">
        <w:t xml:space="preserve"> </w:t>
      </w:r>
      <w:r w:rsidR="00361770">
        <w:t>Barnsley Council’s</w:t>
      </w:r>
      <w:r w:rsidR="00F37EEF">
        <w:t xml:space="preserve"> Public Health team</w:t>
      </w:r>
      <w:r w:rsidRPr="00D61158">
        <w:t>. This letter is to inform you of the current situation and provide advice on how to support your child. Please be reassured that for most people, COVID-19 will be a mild illness.</w:t>
      </w:r>
    </w:p>
    <w:p w14:paraId="784E81A0" w14:textId="7809232B" w:rsidR="00F37EEF" w:rsidRDefault="00F37EEF" w:rsidP="00D10A99">
      <w:pPr>
        <w:spacing w:line="280" w:lineRule="atLeast"/>
      </w:pPr>
    </w:p>
    <w:p w14:paraId="119713FF" w14:textId="6BE6DC59" w:rsidR="00F37EEF" w:rsidRDefault="00F37EEF" w:rsidP="00D10A99">
      <w:pPr>
        <w:spacing w:line="280" w:lineRule="atLeast"/>
      </w:pPr>
    </w:p>
    <w:p w14:paraId="12A043D0" w14:textId="20D53E33" w:rsidR="00F37EEF" w:rsidRDefault="00F37EEF" w:rsidP="00D10A99">
      <w:pPr>
        <w:spacing w:line="280" w:lineRule="atLeast"/>
      </w:pPr>
      <w:r>
        <w:t>As a result of the increase in cases in this group, a</w:t>
      </w:r>
      <w:r w:rsidR="00FD35DD">
        <w:t>fter seeking public health advice w</w:t>
      </w:r>
      <w:r>
        <w:t>e have</w:t>
      </w:r>
      <w:r w:rsidR="00815EFB">
        <w:t xml:space="preserve"> temporarily introduced</w:t>
      </w:r>
      <w:r>
        <w:t>:</w:t>
      </w:r>
    </w:p>
    <w:p w14:paraId="788CC35C" w14:textId="32A6D991" w:rsidR="009A6D07" w:rsidRDefault="00F37EEF" w:rsidP="009A6D07">
      <w:pPr>
        <w:pStyle w:val="ListParagraph"/>
        <w:numPr>
          <w:ilvl w:val="0"/>
          <w:numId w:val="1"/>
        </w:numPr>
        <w:spacing w:line="280" w:lineRule="atLeast"/>
      </w:pPr>
      <w:r>
        <w:t xml:space="preserve">(Include brief list of additional precautions implemented as agreed with the LA PH team or </w:t>
      </w:r>
      <w:proofErr w:type="spellStart"/>
      <w:r>
        <w:t>DfE</w:t>
      </w:r>
      <w:proofErr w:type="spellEnd"/>
      <w:r>
        <w:t>).</w:t>
      </w:r>
      <w:r w:rsidR="009A6D07">
        <w:br/>
      </w:r>
      <w:r w:rsidR="009A6D07">
        <w:br/>
      </w:r>
    </w:p>
    <w:p w14:paraId="08E9117A" w14:textId="19E009AE" w:rsidR="005E70C0" w:rsidRDefault="001047F7" w:rsidP="009A6D07">
      <w:pPr>
        <w:spacing w:line="280" w:lineRule="atLeast"/>
      </w:pPr>
      <w:r>
        <w:t>In line with national guidelines, a</w:t>
      </w:r>
      <w:r w:rsidR="00787A85">
        <w:t>s your child is under 18, they are not required to isolate as a contact following national guideline</w:t>
      </w:r>
      <w:r w:rsidR="00FD35DD">
        <w:t>,</w:t>
      </w:r>
      <w:r w:rsidR="00787A85">
        <w:t xml:space="preserve"> </w:t>
      </w:r>
      <w:r>
        <w:t xml:space="preserve">and can </w:t>
      </w:r>
      <w:r w:rsidR="00787A85">
        <w:t>therefore</w:t>
      </w:r>
      <w:r w:rsidR="003470E0">
        <w:t xml:space="preserve"> </w:t>
      </w:r>
      <w:r w:rsidR="00787A85">
        <w:t>continue to attend school</w:t>
      </w:r>
      <w:r w:rsidR="00C71222">
        <w:t>, if they remain well</w:t>
      </w:r>
      <w:r w:rsidR="00787A85">
        <w:t>.</w:t>
      </w:r>
    </w:p>
    <w:p w14:paraId="4C70E058" w14:textId="77777777" w:rsidR="005E70C0" w:rsidRDefault="005E70C0" w:rsidP="009A6D07">
      <w:pPr>
        <w:spacing w:line="280" w:lineRule="atLeast"/>
      </w:pPr>
    </w:p>
    <w:p w14:paraId="7C2FBA16" w14:textId="42E01667" w:rsidR="00787A85" w:rsidRDefault="00FD35DD" w:rsidP="009A6D07">
      <w:pPr>
        <w:spacing w:line="280" w:lineRule="atLeast"/>
      </w:pPr>
      <w:r>
        <w:t>If your child has been identified by Test and Trace as a contact, they will be advised to undertake a PCR test</w:t>
      </w:r>
      <w:r w:rsidR="001977B8">
        <w:t xml:space="preserve">. </w:t>
      </w:r>
      <w:r>
        <w:t xml:space="preserve">Please ensure your child accesses a test </w:t>
      </w:r>
      <w:r w:rsidR="0023268A">
        <w:t>as soon as possible if this is the case</w:t>
      </w:r>
      <w:r>
        <w:t>.</w:t>
      </w:r>
    </w:p>
    <w:p w14:paraId="5F5962B4" w14:textId="77777777" w:rsidR="00787A85" w:rsidRDefault="00787A85" w:rsidP="009A6D07">
      <w:pPr>
        <w:spacing w:line="280" w:lineRule="atLeast"/>
      </w:pPr>
    </w:p>
    <w:p w14:paraId="1A2B0282" w14:textId="29C83E1E" w:rsidR="00815EFB" w:rsidRDefault="009A6D07" w:rsidP="009A6D07">
      <w:pPr>
        <w:spacing w:line="280" w:lineRule="atLeast"/>
      </w:pPr>
      <w:r>
        <w:lastRenderedPageBreak/>
        <w:t xml:space="preserve">Please also remain vigilant for the development of any </w:t>
      </w:r>
      <w:r w:rsidRPr="009A6D07">
        <w:t>COVID-19 symptoms</w:t>
      </w:r>
      <w:r>
        <w:t xml:space="preserve"> in your child</w:t>
      </w:r>
      <w:r w:rsidRPr="009A6D07">
        <w:t>, even if they are mild.</w:t>
      </w:r>
      <w:r>
        <w:t xml:space="preserve"> </w:t>
      </w:r>
      <w:r w:rsidR="00912317">
        <w:t xml:space="preserve">These can include </w:t>
      </w:r>
      <w:r w:rsidR="00912317">
        <w:rPr>
          <w:rFonts w:cs="Arial"/>
          <w:color w:val="222222"/>
          <w:shd w:val="clear" w:color="auto" w:fill="FFFFFF"/>
        </w:rPr>
        <w:t xml:space="preserve">a high temperature, a new, continuous </w:t>
      </w:r>
      <w:proofErr w:type="gramStart"/>
      <w:r w:rsidR="00912317">
        <w:rPr>
          <w:rFonts w:cs="Arial"/>
          <w:color w:val="222222"/>
          <w:shd w:val="clear" w:color="auto" w:fill="FFFFFF"/>
        </w:rPr>
        <w:t>cough</w:t>
      </w:r>
      <w:proofErr w:type="gramEnd"/>
      <w:r w:rsidR="00912317">
        <w:rPr>
          <w:rFonts w:cs="Arial"/>
          <w:color w:val="222222"/>
          <w:shd w:val="clear" w:color="auto" w:fill="FFFFFF"/>
        </w:rPr>
        <w:t xml:space="preserve"> </w:t>
      </w:r>
      <w:r w:rsidR="004C574F">
        <w:rPr>
          <w:rFonts w:cs="Arial"/>
          <w:color w:val="222222"/>
          <w:shd w:val="clear" w:color="auto" w:fill="FFFFFF"/>
        </w:rPr>
        <w:t>or</w:t>
      </w:r>
      <w:r w:rsidR="00912317">
        <w:rPr>
          <w:rFonts w:cs="Arial"/>
          <w:color w:val="222222"/>
          <w:shd w:val="clear" w:color="auto" w:fill="FFFFFF"/>
        </w:rPr>
        <w:t xml:space="preserve"> a loss or change to </w:t>
      </w:r>
      <w:r w:rsidR="004C574F">
        <w:rPr>
          <w:rFonts w:cs="Arial"/>
          <w:color w:val="222222"/>
          <w:shd w:val="clear" w:color="auto" w:fill="FFFFFF"/>
        </w:rPr>
        <w:t>their</w:t>
      </w:r>
      <w:r w:rsidR="00912317">
        <w:rPr>
          <w:rFonts w:cs="Arial"/>
          <w:color w:val="222222"/>
          <w:shd w:val="clear" w:color="auto" w:fill="FFFFFF"/>
        </w:rPr>
        <w:t xml:space="preserve"> sense of smell or taste.</w:t>
      </w:r>
      <w:r w:rsidR="004C574F">
        <w:rPr>
          <w:rFonts w:cs="Arial"/>
          <w:color w:val="222222"/>
          <w:shd w:val="clear" w:color="auto" w:fill="FFFFFF"/>
        </w:rPr>
        <w:t xml:space="preserve"> </w:t>
      </w:r>
      <w:r>
        <w:t>If you have concern</w:t>
      </w:r>
      <w:r w:rsidR="00815EFB">
        <w:t xml:space="preserve"> t</w:t>
      </w:r>
      <w:r>
        <w:t>hat your child may be displaying symptoms</w:t>
      </w:r>
      <w:r w:rsidR="00815EFB">
        <w:t xml:space="preserve"> of </w:t>
      </w:r>
      <w:r w:rsidR="00362D89">
        <w:t>COVID-19</w:t>
      </w:r>
      <w:r w:rsidR="00815EFB">
        <w:t>,</w:t>
      </w:r>
      <w:r>
        <w:t xml:space="preserve"> please do not send them to school</w:t>
      </w:r>
      <w:r w:rsidR="00FD35DD">
        <w:t>, they should isolate</w:t>
      </w:r>
      <w:r>
        <w:t xml:space="preserve"> and </w:t>
      </w:r>
      <w:r w:rsidR="0023268A">
        <w:t>take a</w:t>
      </w:r>
      <w:r>
        <w:t xml:space="preserve"> PCR test</w:t>
      </w:r>
      <w:r w:rsidR="00815EFB">
        <w:t xml:space="preserve">. You can book a PCR test online at gov.uk/get-coronavirus-test. </w:t>
      </w:r>
      <w:r w:rsidR="00C71222">
        <w:br/>
      </w:r>
      <w:r w:rsidR="00C71222">
        <w:br/>
        <w:t xml:space="preserve">All positive cases should follow Test and Trace legal </w:t>
      </w:r>
      <w:r w:rsidR="00CF5555">
        <w:t>advice</w:t>
      </w:r>
      <w:r w:rsidR="00C71222">
        <w:t xml:space="preserve"> and </w:t>
      </w:r>
      <w:r w:rsidR="00C71222" w:rsidRPr="00C71222">
        <w:t xml:space="preserve">isolate </w:t>
      </w:r>
      <w:r w:rsidR="00C71222">
        <w:t xml:space="preserve">for 10 full </w:t>
      </w:r>
      <w:r w:rsidR="00C71222" w:rsidRPr="00C71222">
        <w:t>days after their symptoms appeared.</w:t>
      </w:r>
    </w:p>
    <w:p w14:paraId="00929C82" w14:textId="138ACF8B" w:rsidR="00FD35DD" w:rsidRDefault="00FD35DD" w:rsidP="009A6D07">
      <w:pPr>
        <w:spacing w:line="280" w:lineRule="atLeast"/>
      </w:pPr>
    </w:p>
    <w:p w14:paraId="4F48B055" w14:textId="675FC308" w:rsidR="00FD35DD" w:rsidRDefault="00FD35DD" w:rsidP="009A6D07">
      <w:pPr>
        <w:spacing w:line="280" w:lineRule="atLeast"/>
      </w:pPr>
      <w:r w:rsidRPr="00FD35DD">
        <w:t>If your child does develop symptoms, you can seek advice from the nhs.uk website at nhs.uk/conditions/coronavirus-covid-19/check-if-you-have-coronavirus-symptoms/. If you are concerned about your child’s symptoms, or they are worsening you can seek advice from NHS 111 at 111.nhs.uk/ or by phoning 111.</w:t>
      </w:r>
    </w:p>
    <w:p w14:paraId="0A018F80" w14:textId="77777777" w:rsidR="00815EFB" w:rsidRDefault="00815EFB" w:rsidP="009A6D07">
      <w:pPr>
        <w:spacing w:line="280" w:lineRule="atLeast"/>
      </w:pPr>
    </w:p>
    <w:p w14:paraId="45F568EA" w14:textId="3DB87565" w:rsidR="009A6D07" w:rsidRDefault="00815EFB" w:rsidP="009A6D07">
      <w:pPr>
        <w:spacing w:line="280" w:lineRule="atLeast"/>
      </w:pPr>
      <w:r>
        <w:t>In addition to the above, we would like to request that any members of your household who are aged 11 years or above, continue to undertake twice weekly LFT testing</w:t>
      </w:r>
      <w:r w:rsidR="00787A85">
        <w:t>,</w:t>
      </w:r>
      <w:r>
        <w:t xml:space="preserve"> as standard. If you do not have any </w:t>
      </w:r>
      <w:r w:rsidR="00787A85">
        <w:t xml:space="preserve">home </w:t>
      </w:r>
      <w:r>
        <w:t>test</w:t>
      </w:r>
      <w:r w:rsidR="00787A85">
        <w:t>ing</w:t>
      </w:r>
      <w:r>
        <w:t xml:space="preserve"> kits</w:t>
      </w:r>
      <w:r w:rsidR="00787A85">
        <w:t>,</w:t>
      </w:r>
      <w:r>
        <w:t xml:space="preserve"> you can order them for free at </w:t>
      </w:r>
      <w:r w:rsidR="005D5A69">
        <w:fldChar w:fldCharType="begin"/>
      </w:r>
      <w:ins w:id="11" w:author="r.hurding" w:date="2021-11-14T13:09:00Z">
        <w:r w:rsidR="005D5A69">
          <w:instrText>HYPERLINK "C:\\Users\\r.hurding\\Downloads\\gov.uk\\order-coronavirus-rapid-lateral-flow-tests"</w:instrText>
        </w:r>
      </w:ins>
      <w:del w:id="12" w:author="r.hurding" w:date="2021-11-14T13:09:00Z">
        <w:r w:rsidR="005D5A69" w:rsidDel="005D5A69">
          <w:delInstrText xml:space="preserve"> HYPERLINK "gov.uk/order-coronavirus-rapid-lateral-flow-tests" </w:delInstrText>
        </w:r>
      </w:del>
      <w:r w:rsidR="005D5A69">
        <w:fldChar w:fldCharType="separate"/>
      </w:r>
      <w:r w:rsidR="00FE3013" w:rsidRPr="00F85981">
        <w:rPr>
          <w:rStyle w:val="Hyperlink"/>
        </w:rPr>
        <w:t>gov.uk/order-coronavirus-rapid-lateral-flow-tests</w:t>
      </w:r>
      <w:r w:rsidR="005D5A69">
        <w:rPr>
          <w:rStyle w:val="Hyperlink"/>
        </w:rPr>
        <w:fldChar w:fldCharType="end"/>
      </w:r>
      <w:r>
        <w:t>.</w:t>
      </w:r>
      <w:r w:rsidR="0023268A">
        <w:t xml:space="preserve"> Please also remind anyone who is eligible in your household to access their </w:t>
      </w:r>
      <w:r w:rsidR="00807343">
        <w:t>COVID</w:t>
      </w:r>
      <w:r w:rsidR="0023268A">
        <w:t>-19 vaccination</w:t>
      </w:r>
      <w:r w:rsidR="00CF5555">
        <w:t>s, if they haven’t already</w:t>
      </w:r>
      <w:r w:rsidR="0023268A">
        <w:t>. E</w:t>
      </w:r>
      <w:r w:rsidR="0023268A" w:rsidRPr="0023268A">
        <w:t>veryone aged 1</w:t>
      </w:r>
      <w:r w:rsidR="0023268A">
        <w:t>6</w:t>
      </w:r>
      <w:r w:rsidR="0023268A" w:rsidRPr="0023268A">
        <w:t xml:space="preserve"> and over can book COVID-19 vaccination appointments</w:t>
      </w:r>
      <w:r w:rsidR="0023268A">
        <w:t xml:space="preserve"> online at </w:t>
      </w:r>
      <w:r w:rsidR="0023268A" w:rsidRPr="0023268A">
        <w:t>nhs.uk/</w:t>
      </w:r>
      <w:proofErr w:type="spellStart"/>
      <w:r w:rsidR="0023268A" w:rsidRPr="0023268A">
        <w:t>covidvaccine</w:t>
      </w:r>
      <w:proofErr w:type="spellEnd"/>
      <w:r w:rsidR="0023268A" w:rsidRPr="0023268A">
        <w:t xml:space="preserve"> or by calling 119.</w:t>
      </w:r>
    </w:p>
    <w:p w14:paraId="3C168DED" w14:textId="484F95F6" w:rsidR="001977B8" w:rsidRDefault="001977B8" w:rsidP="009A6D07">
      <w:pPr>
        <w:spacing w:line="280" w:lineRule="atLeast"/>
      </w:pPr>
    </w:p>
    <w:p w14:paraId="3038E88B" w14:textId="77672973" w:rsidR="001977B8" w:rsidRDefault="001977B8" w:rsidP="009A6D07">
      <w:pPr>
        <w:spacing w:line="280" w:lineRule="atLeast"/>
      </w:pPr>
      <w:r>
        <w:t>The school will not send a communication home to parents following every additional case reported,</w:t>
      </w:r>
      <w:r w:rsidR="00CF5555">
        <w:t xml:space="preserve"> given the dynamic nature of </w:t>
      </w:r>
      <w:r w:rsidR="00807343">
        <w:t>COVID</w:t>
      </w:r>
      <w:r w:rsidR="00CF5555">
        <w:t>-19 situation in school settings. Ho</w:t>
      </w:r>
      <w:r>
        <w:t>wever, we will communicate effectively with parents if additional interventions are advised by our Public Health</w:t>
      </w:r>
      <w:r w:rsidR="00CF5555">
        <w:t xml:space="preserve"> colleagues</w:t>
      </w:r>
      <w:r>
        <w:t xml:space="preserve">. </w:t>
      </w:r>
    </w:p>
    <w:p w14:paraId="49D6819E" w14:textId="45376044" w:rsidR="00BE6781" w:rsidRDefault="00BE6781" w:rsidP="009A6D07">
      <w:pPr>
        <w:spacing w:line="280" w:lineRule="atLeast"/>
      </w:pPr>
    </w:p>
    <w:p w14:paraId="7874F0AF" w14:textId="1397ADDB" w:rsidR="00BE6781" w:rsidRDefault="00BE6781" w:rsidP="009A6D07">
      <w:pPr>
        <w:spacing w:line="280" w:lineRule="atLeast"/>
      </w:pPr>
      <w:r>
        <w:t>Thank you for</w:t>
      </w:r>
      <w:r w:rsidR="00E34594">
        <w:t xml:space="preserve"> taking the actions necessary to help keep pupils, staff and our wider school community safe.</w:t>
      </w:r>
    </w:p>
    <w:p w14:paraId="74B52194" w14:textId="63D63322" w:rsidR="00355440" w:rsidRDefault="00355440" w:rsidP="009A6D07">
      <w:pPr>
        <w:spacing w:line="280" w:lineRule="atLeast"/>
      </w:pPr>
    </w:p>
    <w:p w14:paraId="2B748FAC" w14:textId="47AECE74" w:rsidR="00355440" w:rsidRDefault="00355440" w:rsidP="009A6D07">
      <w:pPr>
        <w:spacing w:line="280" w:lineRule="atLeast"/>
        <w:rPr>
          <w:ins w:id="13" w:author="r.hurding" w:date="2021-11-14T13:08:00Z"/>
          <w:rStyle w:val="eop"/>
          <w:rFonts w:cs="Arial"/>
          <w:color w:val="000000"/>
          <w:shd w:val="clear" w:color="auto" w:fill="FFFFFF"/>
        </w:rPr>
      </w:pPr>
      <w:r>
        <w:rPr>
          <w:rStyle w:val="normaltextrun"/>
          <w:rFonts w:cs="Arial"/>
          <w:color w:val="000000"/>
          <w:shd w:val="clear" w:color="auto" w:fill="FFFFFF"/>
        </w:rPr>
        <w:t>Yours sincerely</w:t>
      </w:r>
      <w:r>
        <w:rPr>
          <w:rStyle w:val="eop"/>
          <w:rFonts w:cs="Arial"/>
          <w:color w:val="000000"/>
          <w:shd w:val="clear" w:color="auto" w:fill="FFFFFF"/>
        </w:rPr>
        <w:t>,</w:t>
      </w:r>
    </w:p>
    <w:p w14:paraId="21A714D3" w14:textId="77777777" w:rsidR="005D5A69" w:rsidRDefault="005D5A69" w:rsidP="009A6D07">
      <w:pPr>
        <w:spacing w:line="280" w:lineRule="atLeast"/>
        <w:rPr>
          <w:ins w:id="14" w:author="r.hurding" w:date="2021-11-14T13:08:00Z"/>
          <w:rStyle w:val="eop"/>
          <w:rFonts w:cs="Arial"/>
          <w:color w:val="000000"/>
          <w:shd w:val="clear" w:color="auto" w:fill="FFFFFF"/>
        </w:rPr>
      </w:pPr>
    </w:p>
    <w:p w14:paraId="21D6B3BA" w14:textId="44B9AE94" w:rsidR="005D5A69" w:rsidRDefault="005D5A69" w:rsidP="009A6D07">
      <w:pPr>
        <w:spacing w:line="280" w:lineRule="atLeast"/>
      </w:pPr>
      <w:ins w:id="15" w:author="r.hurding" w:date="2021-11-14T13:08:00Z">
        <w:r>
          <w:rPr>
            <w:rStyle w:val="eop"/>
            <w:rFonts w:cs="Arial"/>
            <w:color w:val="000000"/>
            <w:shd w:val="clear" w:color="auto" w:fill="FFFFFF"/>
          </w:rPr>
          <w:t>Mrs Hurding</w:t>
        </w:r>
      </w:ins>
    </w:p>
    <w:p w14:paraId="1AF3DC4A" w14:textId="4B5D0EEB" w:rsidR="00F37EEF" w:rsidRDefault="00F37EEF" w:rsidP="00D10A99">
      <w:pPr>
        <w:spacing w:line="280" w:lineRule="atLeast"/>
      </w:pPr>
    </w:p>
    <w:p w14:paraId="4C122842" w14:textId="3B813B15" w:rsidR="00F37EEF" w:rsidRDefault="00F37EEF" w:rsidP="00D10A99">
      <w:pPr>
        <w:spacing w:line="280" w:lineRule="atLeast"/>
      </w:pPr>
    </w:p>
    <w:p w14:paraId="5DCC86D3" w14:textId="77777777" w:rsidR="00F37EEF" w:rsidRPr="00D61158" w:rsidRDefault="00F37EEF" w:rsidP="00D10A99">
      <w:pPr>
        <w:spacing w:line="280" w:lineRule="atLeast"/>
      </w:pPr>
    </w:p>
    <w:p w14:paraId="7E02D9D8" w14:textId="77777777" w:rsidR="00D10A99" w:rsidRDefault="00D10A99"/>
    <w:sectPr w:rsidR="00D10A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2E30A9"/>
    <w:multiLevelType w:val="hybridMultilevel"/>
    <w:tmpl w:val="E8FCB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iley , Hanna (COMMUNICATIONS &amp; MARKETING MANAGER)">
    <w15:presenceInfo w15:providerId="AD" w15:userId="S::HannaBailey@barnsley.gov.uk::bb5e057b-b064-4bc5-bb31-ba5587621f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NjK0MDM1MDM0MjJS0lEKTi0uzszPAykwqgUAt0Lj2iwAAAA="/>
  </w:docVars>
  <w:rsids>
    <w:rsidRoot w:val="00833373"/>
    <w:rsid w:val="001047F7"/>
    <w:rsid w:val="001414A1"/>
    <w:rsid w:val="001977B8"/>
    <w:rsid w:val="0023268A"/>
    <w:rsid w:val="003470E0"/>
    <w:rsid w:val="00355440"/>
    <w:rsid w:val="00361770"/>
    <w:rsid w:val="00362D89"/>
    <w:rsid w:val="004C574F"/>
    <w:rsid w:val="00594C30"/>
    <w:rsid w:val="005D5A69"/>
    <w:rsid w:val="005E08E7"/>
    <w:rsid w:val="005E70C0"/>
    <w:rsid w:val="006E0BD4"/>
    <w:rsid w:val="00787A85"/>
    <w:rsid w:val="00807343"/>
    <w:rsid w:val="00815EFB"/>
    <w:rsid w:val="00833373"/>
    <w:rsid w:val="00900B30"/>
    <w:rsid w:val="00912317"/>
    <w:rsid w:val="00971C82"/>
    <w:rsid w:val="009A6D07"/>
    <w:rsid w:val="00BE6781"/>
    <w:rsid w:val="00C227BB"/>
    <w:rsid w:val="00C46A09"/>
    <w:rsid w:val="00C71222"/>
    <w:rsid w:val="00CF5555"/>
    <w:rsid w:val="00D10A99"/>
    <w:rsid w:val="00E34594"/>
    <w:rsid w:val="00F02BAF"/>
    <w:rsid w:val="00F05840"/>
    <w:rsid w:val="00F37EEF"/>
    <w:rsid w:val="00F405C5"/>
    <w:rsid w:val="00FD35DD"/>
    <w:rsid w:val="00FE30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F038C"/>
  <w15:docId w15:val="{5E3F5A97-2A66-4A84-B099-A5FC12725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373"/>
    <w:pPr>
      <w:spacing w:after="0" w:line="320" w:lineRule="exact"/>
    </w:pPr>
    <w:rPr>
      <w:rFonts w:ascii="Arial" w:eastAsia="Calibri"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EEF"/>
    <w:pPr>
      <w:ind w:left="720"/>
      <w:contextualSpacing/>
    </w:pPr>
  </w:style>
  <w:style w:type="character" w:styleId="Hyperlink">
    <w:name w:val="Hyperlink"/>
    <w:basedOn w:val="DefaultParagraphFont"/>
    <w:uiPriority w:val="99"/>
    <w:unhideWhenUsed/>
    <w:rsid w:val="00815EFB"/>
    <w:rPr>
      <w:color w:val="0563C1" w:themeColor="hyperlink"/>
      <w:u w:val="single"/>
    </w:rPr>
  </w:style>
  <w:style w:type="character" w:customStyle="1" w:styleId="UnresolvedMention">
    <w:name w:val="Unresolved Mention"/>
    <w:basedOn w:val="DefaultParagraphFont"/>
    <w:uiPriority w:val="99"/>
    <w:semiHidden/>
    <w:unhideWhenUsed/>
    <w:rsid w:val="00815EFB"/>
    <w:rPr>
      <w:color w:val="605E5C"/>
      <w:shd w:val="clear" w:color="auto" w:fill="E1DFDD"/>
    </w:rPr>
  </w:style>
  <w:style w:type="character" w:customStyle="1" w:styleId="normaltextrun">
    <w:name w:val="normaltextrun"/>
    <w:basedOn w:val="DefaultParagraphFont"/>
    <w:rsid w:val="00355440"/>
  </w:style>
  <w:style w:type="character" w:customStyle="1" w:styleId="eop">
    <w:name w:val="eop"/>
    <w:basedOn w:val="DefaultParagraphFont"/>
    <w:rsid w:val="00355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6</Words>
  <Characters>322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xley , Meigan (PUBLIC HEALTH SENIOR PRACTITIONER)</dc:creator>
  <cp:lastModifiedBy>H Fiddes</cp:lastModifiedBy>
  <cp:revision>2</cp:revision>
  <dcterms:created xsi:type="dcterms:W3CDTF">2021-11-15T10:32:00Z</dcterms:created>
  <dcterms:modified xsi:type="dcterms:W3CDTF">2021-11-15T10:32:00Z</dcterms:modified>
</cp:coreProperties>
</file>